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5411FD" w:rsidRDefault="00B200A2" w:rsidP="00B200A2">
      <w:pPr>
        <w:jc w:val="center"/>
        <w:rPr>
          <w:rFonts w:eastAsia="標楷體"/>
          <w:b/>
          <w:sz w:val="52"/>
          <w:szCs w:val="52"/>
        </w:rPr>
      </w:pPr>
      <w:r w:rsidRPr="005411FD">
        <w:rPr>
          <w:rFonts w:eastAsia="標楷體"/>
          <w:b/>
          <w:sz w:val="52"/>
          <w:szCs w:val="52"/>
        </w:rPr>
        <w:t>臺北市立大學資訊科學系</w:t>
      </w:r>
    </w:p>
    <w:p w14:paraId="053580B3" w14:textId="77777777" w:rsidR="00B200A2" w:rsidRPr="005411FD" w:rsidRDefault="00B200A2" w:rsidP="00B200A2">
      <w:pPr>
        <w:jc w:val="center"/>
        <w:rPr>
          <w:rFonts w:eastAsia="標楷體"/>
          <w:b/>
          <w:sz w:val="52"/>
          <w:szCs w:val="52"/>
        </w:rPr>
      </w:pPr>
    </w:p>
    <w:p w14:paraId="7096FF75" w14:textId="77777777" w:rsidR="00B200A2" w:rsidRPr="005411FD" w:rsidRDefault="00B200A2" w:rsidP="00B200A2">
      <w:pPr>
        <w:jc w:val="center"/>
        <w:rPr>
          <w:rFonts w:eastAsia="標楷體"/>
          <w:b/>
          <w:sz w:val="48"/>
          <w:szCs w:val="48"/>
        </w:rPr>
      </w:pPr>
      <w:r w:rsidRPr="005411FD">
        <w:rPr>
          <w:rFonts w:eastAsia="標楷體"/>
          <w:b/>
          <w:sz w:val="48"/>
          <w:szCs w:val="48"/>
        </w:rPr>
        <w:t>數位電路實習專題計畫書</w:t>
      </w:r>
    </w:p>
    <w:p w14:paraId="6BD320B0" w14:textId="77777777" w:rsidR="00B200A2" w:rsidRPr="005411FD" w:rsidRDefault="00B200A2" w:rsidP="00B200A2">
      <w:pPr>
        <w:jc w:val="center"/>
        <w:rPr>
          <w:rFonts w:eastAsia="標楷體"/>
          <w:b/>
          <w:sz w:val="48"/>
          <w:szCs w:val="48"/>
        </w:rPr>
      </w:pPr>
    </w:p>
    <w:p w14:paraId="1D9A0370" w14:textId="77777777" w:rsidR="00B200A2" w:rsidRPr="005411FD" w:rsidRDefault="00B200A2" w:rsidP="00B200A2">
      <w:pPr>
        <w:jc w:val="center"/>
        <w:rPr>
          <w:rFonts w:eastAsia="標楷體"/>
          <w:b/>
          <w:sz w:val="48"/>
          <w:szCs w:val="48"/>
        </w:rPr>
      </w:pPr>
    </w:p>
    <w:p w14:paraId="3882B123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08D25034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075B8F1F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5E8E3C87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11B4DD97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2A59576" w14:textId="77777777" w:rsidR="00B200A2" w:rsidRPr="005411FD" w:rsidRDefault="00B200A2" w:rsidP="00B200A2">
      <w:pPr>
        <w:jc w:val="center"/>
        <w:rPr>
          <w:rFonts w:eastAsia="標楷體"/>
        </w:rPr>
      </w:pPr>
      <w:r w:rsidRPr="005411FD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2CEBE8F2">
                <wp:simplePos x="0" y="0"/>
                <wp:positionH relativeFrom="margin">
                  <wp:align>center</wp:align>
                </wp:positionH>
                <wp:positionV relativeFrom="page">
                  <wp:posOffset>4170730</wp:posOffset>
                </wp:positionV>
                <wp:extent cx="3260725" cy="1078230"/>
                <wp:effectExtent l="0" t="0" r="0" b="762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0725" cy="107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4429F" w14:textId="77777777" w:rsidR="00B200A2" w:rsidRPr="00C0776F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：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0;margin-top:328.4pt;width:256.75pt;height:84.9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" stroked="f">
                <v:textbox>
                  <w:txbxContent>
                    <w:p w14:paraId="3444429F" w14:textId="77777777" w:rsidR="00B200A2" w:rsidRPr="00C0776F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：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0563C522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5F8E6717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7515D0F8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0FE9E59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230D97AC" w14:textId="77777777" w:rsidR="00B200A2" w:rsidRPr="005411FD" w:rsidRDefault="00B200A2" w:rsidP="00B200A2">
      <w:pPr>
        <w:jc w:val="center"/>
        <w:rPr>
          <w:rFonts w:eastAsia="標楷體"/>
        </w:rPr>
      </w:pPr>
      <w:r w:rsidRPr="005411FD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3C30670C">
                <wp:simplePos x="0" y="0"/>
                <wp:positionH relativeFrom="column">
                  <wp:align>center</wp:align>
                </wp:positionH>
                <wp:positionV relativeFrom="paragraph">
                  <wp:posOffset>26472</wp:posOffset>
                </wp:positionV>
                <wp:extent cx="3981600" cy="3343320"/>
                <wp:effectExtent l="0" t="0" r="0" b="9525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600" cy="3343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C0776F">
                              <w:rPr>
                                <w:rFonts w:ascii="標楷體" w:eastAsia="標楷體" w:hAnsi="標楷體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郭子筠 (u10916028)</w:t>
                            </w:r>
                          </w:p>
                          <w:p w14:paraId="16BB6202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黃楷媛 (u10916032)</w:t>
                            </w:r>
                          </w:p>
                          <w:p w14:paraId="2DAB946F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簡劭宸 (u10916041)</w:t>
                            </w:r>
                          </w:p>
                          <w:p w14:paraId="2A6A3886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楊皓翔 (u10916035)</w:t>
                            </w:r>
                          </w:p>
                          <w:p w14:paraId="48072A1F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張呈顥 (u10916024)</w:t>
                            </w:r>
                          </w:p>
                          <w:p w14:paraId="55E7BF00" w14:textId="77777777" w:rsidR="00B200A2" w:rsidRPr="0059152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侯正成 (u10916039)</w:t>
                            </w:r>
                          </w:p>
                          <w:p w14:paraId="369757BD" w14:textId="77777777" w:rsidR="00B200A2" w:rsidRPr="00C0776F" w:rsidRDefault="00B200A2" w:rsidP="00B200A2">
                            <w:pPr>
                              <w:jc w:val="right"/>
                              <w:rPr>
                                <w:rFonts w:ascii="標楷體" w:eastAsia="標楷體" w:hAnsi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591528">
                              <w:rPr>
                                <w:rStyle w:val="markedcontent"/>
                                <w:rFonts w:ascii="標楷體" w:eastAsia="標楷體" w:hAnsi="標楷體" w:cs="Arial" w:hint="eastAsia"/>
                                <w:b/>
                                <w:bCs/>
                                <w:sz w:val="36"/>
                                <w:szCs w:val="36"/>
                              </w:rPr>
                              <w:t>范圃綱 (u10916031)</w:t>
                            </w:r>
                          </w:p>
                          <w:p w14:paraId="670DC759" w14:textId="77777777" w:rsidR="00B200A2" w:rsidRPr="00C0776F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1pt;width:313.5pt;height:263.2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" stroked="f">
                <v:textbox>
                  <w:txbxContent>
                    <w:p w14:paraId="39BCB011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C0776F">
                        <w:rPr>
                          <w:rFonts w:ascii="標楷體" w:eastAsia="標楷體" w:hAnsi="標楷體" w:hint="eastAsia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郭子筠 (u10916028)</w:t>
                      </w:r>
                    </w:p>
                    <w:p w14:paraId="16BB6202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黃楷媛 (u10916032)</w:t>
                      </w:r>
                    </w:p>
                    <w:p w14:paraId="2DAB946F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簡劭宸 (u10916041)</w:t>
                      </w:r>
                    </w:p>
                    <w:p w14:paraId="2A6A3886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楊皓翔 (u10916035)</w:t>
                      </w:r>
                    </w:p>
                    <w:p w14:paraId="48072A1F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張呈顥 (u10916024)</w:t>
                      </w:r>
                    </w:p>
                    <w:p w14:paraId="55E7BF00" w14:textId="77777777" w:rsidR="00B200A2" w:rsidRPr="00591528" w:rsidRDefault="00B200A2" w:rsidP="00B200A2">
                      <w:pPr>
                        <w:jc w:val="right"/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侯正成 (u10916039)</w:t>
                      </w:r>
                    </w:p>
                    <w:p w14:paraId="369757BD" w14:textId="77777777" w:rsidR="00B200A2" w:rsidRPr="00C0776F" w:rsidRDefault="00B200A2" w:rsidP="00B200A2">
                      <w:pPr>
                        <w:jc w:val="right"/>
                        <w:rPr>
                          <w:rFonts w:ascii="標楷體" w:eastAsia="標楷體" w:hAnsi="標楷體"/>
                          <w:b/>
                          <w:bCs/>
                          <w:sz w:val="36"/>
                          <w:szCs w:val="36"/>
                        </w:rPr>
                      </w:pPr>
                      <w:r w:rsidRPr="00591528">
                        <w:rPr>
                          <w:rStyle w:val="markedcontent"/>
                          <w:rFonts w:ascii="標楷體" w:eastAsia="標楷體" w:hAnsi="標楷體" w:cs="Arial" w:hint="eastAsia"/>
                          <w:b/>
                          <w:bCs/>
                          <w:sz w:val="36"/>
                          <w:szCs w:val="36"/>
                        </w:rPr>
                        <w:t>范圃綱 (u10916031)</w:t>
                      </w:r>
                    </w:p>
                    <w:p w14:paraId="670DC759" w14:textId="77777777" w:rsidR="00B200A2" w:rsidRPr="00C0776F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B806511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7B2373B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3AFDCE84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35E87000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311D85DE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54A575A1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A9E957A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0D94A0D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0AFAC1AC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50E49B01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D1B660E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4F27081E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276F496E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7360D554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64E4E595" w14:textId="77777777" w:rsidR="00B200A2" w:rsidRPr="005411FD" w:rsidRDefault="00B200A2" w:rsidP="00B200A2">
      <w:pPr>
        <w:jc w:val="center"/>
        <w:rPr>
          <w:rFonts w:eastAsia="標楷體"/>
        </w:rPr>
      </w:pPr>
    </w:p>
    <w:p w14:paraId="3C487EE3" w14:textId="77777777" w:rsidR="00B200A2" w:rsidRPr="005411FD" w:rsidRDefault="00B200A2" w:rsidP="00B200A2">
      <w:pPr>
        <w:jc w:val="distribute"/>
        <w:rPr>
          <w:rFonts w:eastAsia="標楷體"/>
          <w:sz w:val="40"/>
          <w:szCs w:val="40"/>
        </w:rPr>
      </w:pPr>
      <w:r w:rsidRPr="005411FD">
        <w:rPr>
          <w:rFonts w:eastAsia="標楷體"/>
          <w:sz w:val="40"/>
          <w:szCs w:val="40"/>
        </w:rPr>
        <w:t>中華民國</w:t>
      </w:r>
      <w:r w:rsidRPr="005411FD">
        <w:rPr>
          <w:rFonts w:eastAsia="標楷體"/>
          <w:sz w:val="40"/>
          <w:szCs w:val="40"/>
        </w:rPr>
        <w:t>110</w:t>
      </w:r>
      <w:r w:rsidRPr="005411FD">
        <w:rPr>
          <w:rFonts w:eastAsia="標楷體"/>
          <w:sz w:val="40"/>
          <w:szCs w:val="40"/>
        </w:rPr>
        <w:t>年</w:t>
      </w:r>
      <w:r w:rsidRPr="005411FD">
        <w:rPr>
          <w:rFonts w:eastAsia="標楷體"/>
          <w:sz w:val="40"/>
          <w:szCs w:val="40"/>
        </w:rPr>
        <w:sym w:font="Wingdings 2" w:char="F081"/>
      </w:r>
      <w:r w:rsidRPr="005411FD">
        <w:rPr>
          <w:rFonts w:eastAsia="標楷體"/>
          <w:sz w:val="40"/>
          <w:szCs w:val="40"/>
        </w:rPr>
        <w:t>月</w:t>
      </w:r>
      <w:r w:rsidRPr="005411FD">
        <w:rPr>
          <w:rFonts w:eastAsia="標楷體"/>
          <w:sz w:val="40"/>
          <w:szCs w:val="40"/>
        </w:rPr>
        <w:sym w:font="Wingdings 2" w:char="F081"/>
      </w:r>
      <w:r w:rsidRPr="005411FD">
        <w:rPr>
          <w:rFonts w:eastAsia="標楷體"/>
          <w:sz w:val="40"/>
          <w:szCs w:val="40"/>
        </w:rPr>
        <w:t>日</w:t>
      </w:r>
    </w:p>
    <w:p w14:paraId="1B8224EA" w14:textId="77777777" w:rsidR="00B200A2" w:rsidRPr="005411FD" w:rsidRDefault="00B200A2">
      <w:pPr>
        <w:widowControl/>
        <w:rPr>
          <w:rFonts w:eastAsia="標楷體"/>
          <w:sz w:val="40"/>
          <w:szCs w:val="40"/>
        </w:rPr>
      </w:pPr>
      <w:r w:rsidRPr="005411FD">
        <w:rPr>
          <w:rFonts w:eastAsia="標楷體"/>
          <w:sz w:val="40"/>
          <w:szCs w:val="40"/>
        </w:rPr>
        <w:br w:type="page"/>
      </w:r>
    </w:p>
    <w:p w14:paraId="7098311A" w14:textId="77777777" w:rsidR="002975FE" w:rsidRPr="005411FD" w:rsidRDefault="002975FE" w:rsidP="002975FE">
      <w:pPr>
        <w:spacing w:after="40"/>
        <w:rPr>
          <w:rFonts w:eastAsia="標楷體"/>
          <w:sz w:val="28"/>
          <w:szCs w:val="28"/>
        </w:rPr>
      </w:pPr>
      <w:r w:rsidRPr="005411FD">
        <w:rPr>
          <w:rFonts w:eastAsia="標楷體"/>
          <w:sz w:val="28"/>
          <w:szCs w:val="28"/>
        </w:rPr>
        <w:lastRenderedPageBreak/>
        <w:t>(</w:t>
      </w:r>
      <w:r w:rsidRPr="005411FD">
        <w:rPr>
          <w:rFonts w:eastAsia="標楷體"/>
          <w:sz w:val="28"/>
          <w:szCs w:val="28"/>
        </w:rPr>
        <w:t>一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z w:val="28"/>
          <w:szCs w:val="28"/>
        </w:rPr>
        <w:t>摘要</w:t>
      </w:r>
    </w:p>
    <w:p w14:paraId="19A0A577" w14:textId="77777777" w:rsidR="002975FE" w:rsidRPr="005411FD" w:rsidRDefault="002975FE" w:rsidP="002975FE">
      <w:pPr>
        <w:spacing w:after="40"/>
        <w:rPr>
          <w:rFonts w:eastAsia="標楷體"/>
          <w:sz w:val="28"/>
          <w:szCs w:val="28"/>
        </w:rPr>
      </w:pPr>
      <w:r w:rsidRPr="005411FD">
        <w:rPr>
          <w:rFonts w:eastAsia="標楷體"/>
          <w:sz w:val="28"/>
          <w:szCs w:val="28"/>
        </w:rPr>
        <w:t>(</w:t>
      </w:r>
      <w:r w:rsidRPr="005411FD">
        <w:rPr>
          <w:rFonts w:eastAsia="標楷體"/>
          <w:sz w:val="28"/>
          <w:szCs w:val="28"/>
        </w:rPr>
        <w:t>二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z w:val="28"/>
          <w:szCs w:val="28"/>
        </w:rPr>
        <w:t>製作目的</w:t>
      </w:r>
    </w:p>
    <w:p w14:paraId="42F872D0" w14:textId="77777777" w:rsidR="002975FE" w:rsidRPr="005411FD" w:rsidRDefault="002975FE" w:rsidP="002975FE">
      <w:pPr>
        <w:spacing w:after="40"/>
        <w:rPr>
          <w:rFonts w:eastAsia="標楷體"/>
          <w:sz w:val="28"/>
          <w:szCs w:val="28"/>
        </w:rPr>
      </w:pPr>
      <w:r w:rsidRPr="005411FD">
        <w:rPr>
          <w:rFonts w:eastAsia="標楷體"/>
          <w:sz w:val="28"/>
          <w:szCs w:val="28"/>
        </w:rPr>
        <w:t>(</w:t>
      </w:r>
      <w:r w:rsidRPr="005411FD">
        <w:rPr>
          <w:rFonts w:eastAsia="標楷體"/>
          <w:sz w:val="28"/>
          <w:szCs w:val="28"/>
        </w:rPr>
        <w:t>三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pacing w:val="-6"/>
          <w:sz w:val="28"/>
          <w:szCs w:val="28"/>
        </w:rPr>
        <w:t>方法探討</w:t>
      </w:r>
    </w:p>
    <w:p w14:paraId="50597253" w14:textId="77777777" w:rsidR="002975FE" w:rsidRPr="005411FD" w:rsidRDefault="002975FE" w:rsidP="002975FE">
      <w:pPr>
        <w:spacing w:after="40"/>
        <w:rPr>
          <w:rFonts w:eastAsia="標楷體"/>
          <w:sz w:val="28"/>
          <w:szCs w:val="28"/>
        </w:rPr>
      </w:pPr>
      <w:r w:rsidRPr="005411FD">
        <w:rPr>
          <w:rFonts w:eastAsia="標楷體"/>
          <w:sz w:val="28"/>
          <w:szCs w:val="28"/>
        </w:rPr>
        <w:t>(</w:t>
      </w:r>
      <w:r w:rsidRPr="005411FD">
        <w:rPr>
          <w:rFonts w:eastAsia="標楷體"/>
          <w:sz w:val="28"/>
          <w:szCs w:val="28"/>
        </w:rPr>
        <w:t>四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pacing w:val="-6"/>
          <w:sz w:val="28"/>
          <w:szCs w:val="28"/>
        </w:rPr>
        <w:t>提出方法及步驟</w:t>
      </w:r>
    </w:p>
    <w:p w14:paraId="1283AF0D" w14:textId="77777777" w:rsidR="002975FE" w:rsidRPr="005411FD" w:rsidRDefault="002975FE" w:rsidP="002975FE">
      <w:pPr>
        <w:spacing w:after="40"/>
        <w:rPr>
          <w:rFonts w:eastAsia="標楷體"/>
          <w:sz w:val="28"/>
          <w:szCs w:val="28"/>
        </w:rPr>
      </w:pPr>
      <w:r w:rsidRPr="005411FD">
        <w:rPr>
          <w:rFonts w:eastAsia="標楷體"/>
          <w:sz w:val="28"/>
          <w:szCs w:val="28"/>
        </w:rPr>
        <w:t>(</w:t>
      </w:r>
      <w:r w:rsidRPr="005411FD">
        <w:rPr>
          <w:rFonts w:eastAsia="標楷體"/>
          <w:sz w:val="28"/>
          <w:szCs w:val="28"/>
        </w:rPr>
        <w:t>五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pacing w:val="-6"/>
          <w:sz w:val="28"/>
          <w:szCs w:val="28"/>
        </w:rPr>
        <w:t>預期成果</w:t>
      </w:r>
    </w:p>
    <w:p w14:paraId="1A7FC841" w14:textId="63B88990" w:rsidR="002975FE" w:rsidRPr="005411FD" w:rsidRDefault="002975FE" w:rsidP="005411FD">
      <w:pPr>
        <w:spacing w:after="40"/>
        <w:rPr>
          <w:rFonts w:eastAsia="標楷體" w:hint="eastAsia"/>
          <w:sz w:val="28"/>
          <w:szCs w:val="28"/>
        </w:rPr>
      </w:pPr>
      <w:r w:rsidRPr="005411FD">
        <w:rPr>
          <w:rFonts w:eastAsia="標楷體"/>
          <w:sz w:val="28"/>
          <w:szCs w:val="28"/>
        </w:rPr>
        <w:t>(</w:t>
      </w:r>
      <w:r w:rsidRPr="005411FD">
        <w:rPr>
          <w:rFonts w:eastAsia="標楷體"/>
          <w:sz w:val="28"/>
          <w:szCs w:val="28"/>
        </w:rPr>
        <w:t>六</w:t>
      </w:r>
      <w:r w:rsidRPr="005411FD">
        <w:rPr>
          <w:rFonts w:eastAsia="標楷體"/>
          <w:sz w:val="28"/>
          <w:szCs w:val="28"/>
        </w:rPr>
        <w:t>)</w:t>
      </w:r>
      <w:r w:rsidRPr="005411FD">
        <w:rPr>
          <w:rFonts w:eastAsia="標楷體"/>
          <w:sz w:val="28"/>
          <w:szCs w:val="28"/>
        </w:rPr>
        <w:t>參考文獻</w:t>
      </w:r>
    </w:p>
    <w:p w14:paraId="2640DEC7" w14:textId="21AF32BD" w:rsidR="002975FE" w:rsidRPr="005411FD" w:rsidRDefault="002975FE" w:rsidP="002975FE">
      <w:pPr>
        <w:rPr>
          <w:rFonts w:eastAsia="標楷體"/>
        </w:rPr>
      </w:pPr>
    </w:p>
    <w:p w14:paraId="593A4A36" w14:textId="2C3DD362" w:rsidR="002975FE" w:rsidRPr="005411FD" w:rsidRDefault="002975FE" w:rsidP="002975FE">
      <w:pPr>
        <w:rPr>
          <w:rFonts w:eastAsia="標楷體"/>
        </w:rPr>
      </w:pPr>
    </w:p>
    <w:p w14:paraId="5AE3214E" w14:textId="56818AD8" w:rsidR="002975FE" w:rsidRPr="005411FD" w:rsidRDefault="002975FE" w:rsidP="002975FE">
      <w:pPr>
        <w:rPr>
          <w:rFonts w:eastAsia="標楷體"/>
        </w:rPr>
      </w:pPr>
    </w:p>
    <w:p w14:paraId="42B874AF" w14:textId="39612CD9" w:rsidR="002975FE" w:rsidRPr="005411FD" w:rsidRDefault="002975FE" w:rsidP="002975FE">
      <w:pPr>
        <w:rPr>
          <w:rFonts w:eastAsia="標楷體"/>
        </w:rPr>
      </w:pPr>
    </w:p>
    <w:p w14:paraId="6002616A" w14:textId="565FFE84" w:rsidR="002975FE" w:rsidRPr="005411FD" w:rsidRDefault="002975FE" w:rsidP="002975FE">
      <w:pPr>
        <w:rPr>
          <w:rFonts w:eastAsia="標楷體"/>
        </w:rPr>
      </w:pPr>
    </w:p>
    <w:p w14:paraId="3BB3F415" w14:textId="01A79336" w:rsidR="002975FE" w:rsidRPr="005411FD" w:rsidRDefault="002975FE" w:rsidP="002975FE">
      <w:pPr>
        <w:rPr>
          <w:rFonts w:eastAsia="標楷體"/>
        </w:rPr>
      </w:pPr>
    </w:p>
    <w:p w14:paraId="14C74055" w14:textId="3AFBBBD2" w:rsidR="002975FE" w:rsidRPr="005411FD" w:rsidRDefault="002975FE" w:rsidP="002975FE">
      <w:pPr>
        <w:rPr>
          <w:rFonts w:eastAsia="標楷體"/>
        </w:rPr>
      </w:pPr>
    </w:p>
    <w:p w14:paraId="66613C71" w14:textId="3B58B8C8" w:rsidR="002975FE" w:rsidRPr="005411FD" w:rsidRDefault="002975FE" w:rsidP="002975FE">
      <w:pPr>
        <w:rPr>
          <w:rFonts w:eastAsia="標楷體"/>
        </w:rPr>
      </w:pPr>
    </w:p>
    <w:p w14:paraId="55B5A28D" w14:textId="3429E985" w:rsidR="002975FE" w:rsidRPr="005411FD" w:rsidRDefault="002975FE" w:rsidP="002975FE">
      <w:pPr>
        <w:rPr>
          <w:rFonts w:eastAsia="標楷體"/>
        </w:rPr>
      </w:pPr>
    </w:p>
    <w:p w14:paraId="46F0552E" w14:textId="0D009297" w:rsidR="002975FE" w:rsidRPr="005411FD" w:rsidRDefault="002975FE" w:rsidP="002975FE">
      <w:pPr>
        <w:rPr>
          <w:rFonts w:eastAsia="標楷體"/>
        </w:rPr>
      </w:pPr>
    </w:p>
    <w:p w14:paraId="6A046C44" w14:textId="46BA5C7F" w:rsidR="002975FE" w:rsidRPr="005411FD" w:rsidRDefault="002975FE" w:rsidP="002975FE">
      <w:pPr>
        <w:rPr>
          <w:rFonts w:eastAsia="標楷體"/>
        </w:rPr>
      </w:pPr>
    </w:p>
    <w:p w14:paraId="767B4E46" w14:textId="7376C0F9" w:rsidR="002975FE" w:rsidRPr="005411FD" w:rsidRDefault="002975FE" w:rsidP="002975FE">
      <w:pPr>
        <w:rPr>
          <w:rFonts w:eastAsia="標楷體"/>
        </w:rPr>
      </w:pPr>
    </w:p>
    <w:p w14:paraId="2DD5FFE0" w14:textId="05C6121D" w:rsidR="002975FE" w:rsidRPr="005411FD" w:rsidRDefault="002975FE" w:rsidP="002975FE">
      <w:pPr>
        <w:rPr>
          <w:rFonts w:eastAsia="標楷體"/>
        </w:rPr>
      </w:pPr>
    </w:p>
    <w:p w14:paraId="1AB19EEE" w14:textId="2B2AD360" w:rsidR="002975FE" w:rsidRPr="005411FD" w:rsidRDefault="002975FE" w:rsidP="002975FE">
      <w:pPr>
        <w:rPr>
          <w:rFonts w:eastAsia="標楷體"/>
        </w:rPr>
      </w:pPr>
    </w:p>
    <w:p w14:paraId="24FBC538" w14:textId="69C9C9C9" w:rsidR="002975FE" w:rsidRPr="005411FD" w:rsidRDefault="002975FE" w:rsidP="002975FE">
      <w:pPr>
        <w:rPr>
          <w:rFonts w:eastAsia="標楷體"/>
        </w:rPr>
      </w:pPr>
    </w:p>
    <w:p w14:paraId="7D4F190E" w14:textId="5E8123A6" w:rsidR="002975FE" w:rsidRPr="005411FD" w:rsidRDefault="002975FE" w:rsidP="002975FE">
      <w:pPr>
        <w:rPr>
          <w:rFonts w:eastAsia="標楷體"/>
        </w:rPr>
      </w:pPr>
    </w:p>
    <w:p w14:paraId="1B4170FF" w14:textId="3898AA5F" w:rsidR="002975FE" w:rsidRPr="005411FD" w:rsidRDefault="002975FE" w:rsidP="002975FE">
      <w:pPr>
        <w:rPr>
          <w:rFonts w:eastAsia="標楷體"/>
        </w:rPr>
      </w:pPr>
    </w:p>
    <w:p w14:paraId="53CCE024" w14:textId="75BFB8EA" w:rsidR="002975FE" w:rsidRPr="005411FD" w:rsidRDefault="002975FE" w:rsidP="002975FE">
      <w:pPr>
        <w:rPr>
          <w:rFonts w:eastAsia="標楷體"/>
        </w:rPr>
      </w:pPr>
    </w:p>
    <w:p w14:paraId="5725E22A" w14:textId="63625A85" w:rsidR="002975FE" w:rsidRPr="005411FD" w:rsidRDefault="002975FE" w:rsidP="002975FE">
      <w:pPr>
        <w:rPr>
          <w:rFonts w:eastAsia="標楷體"/>
        </w:rPr>
      </w:pPr>
    </w:p>
    <w:p w14:paraId="4F37846C" w14:textId="1FDFF07D" w:rsidR="002975FE" w:rsidRPr="005411FD" w:rsidRDefault="002975FE" w:rsidP="002975FE">
      <w:pPr>
        <w:rPr>
          <w:rFonts w:eastAsia="標楷體"/>
        </w:rPr>
      </w:pPr>
    </w:p>
    <w:p w14:paraId="6D19A94C" w14:textId="0C80CA2A" w:rsidR="002975FE" w:rsidRPr="005411FD" w:rsidRDefault="002975FE" w:rsidP="002975FE">
      <w:pPr>
        <w:rPr>
          <w:rFonts w:eastAsia="標楷體"/>
        </w:rPr>
      </w:pPr>
    </w:p>
    <w:p w14:paraId="43D862FB" w14:textId="5F5A1A16" w:rsidR="002975FE" w:rsidRPr="005411FD" w:rsidRDefault="002975FE" w:rsidP="002975FE">
      <w:pPr>
        <w:rPr>
          <w:rFonts w:eastAsia="標楷體"/>
        </w:rPr>
      </w:pPr>
    </w:p>
    <w:p w14:paraId="1EA7B535" w14:textId="77777777" w:rsidR="002975FE" w:rsidRPr="005411FD" w:rsidRDefault="002975FE" w:rsidP="002975FE"/>
    <w:sectPr w:rsidR="002975FE" w:rsidRPr="005411FD" w:rsidSect="00BE0DB7">
      <w:headerReference w:type="even" r:id="rId8"/>
      <w:headerReference w:type="default" r:id="rId9"/>
      <w:footerReference w:type="even" r:id="rId10"/>
      <w:footerReference w:type="default" r:id="rId11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E4BBA" w14:textId="77777777" w:rsidR="00966FDF" w:rsidRDefault="00966FDF">
      <w:r>
        <w:separator/>
      </w:r>
    </w:p>
  </w:endnote>
  <w:endnote w:type="continuationSeparator" w:id="0">
    <w:p w14:paraId="17F23F2B" w14:textId="77777777" w:rsidR="00966FDF" w:rsidRDefault="00966F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E81319" w14:textId="77777777" w:rsidR="00966FDF" w:rsidRDefault="00966FDF">
      <w:r>
        <w:separator/>
      </w:r>
    </w:p>
  </w:footnote>
  <w:footnote w:type="continuationSeparator" w:id="0">
    <w:p w14:paraId="629E851A" w14:textId="77777777" w:rsidR="00966FDF" w:rsidRDefault="00966F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966FDF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66ADB86F" w:rsidR="00710DDC" w:rsidRDefault="00966FDF">
    <w:pPr>
      <w:pStyle w:val="a7"/>
    </w:pPr>
    <w:r>
      <w:rPr>
        <w:noProof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5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7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4"/>
  </w:num>
  <w:num w:numId="4" w16cid:durableId="1618676311">
    <w:abstractNumId w:val="10"/>
  </w:num>
  <w:num w:numId="5" w16cid:durableId="395668878">
    <w:abstractNumId w:val="0"/>
  </w:num>
  <w:num w:numId="6" w16cid:durableId="1869835183">
    <w:abstractNumId w:val="6"/>
  </w:num>
  <w:num w:numId="7" w16cid:durableId="1318455253">
    <w:abstractNumId w:val="9"/>
  </w:num>
  <w:num w:numId="8" w16cid:durableId="1857771715">
    <w:abstractNumId w:val="8"/>
  </w:num>
  <w:num w:numId="9" w16cid:durableId="2049452058">
    <w:abstractNumId w:val="7"/>
  </w:num>
  <w:num w:numId="10" w16cid:durableId="1306011129">
    <w:abstractNumId w:val="3"/>
  </w:num>
  <w:num w:numId="11" w16cid:durableId="16424162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67E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7F3A"/>
    <w:rsid w:val="001A2B48"/>
    <w:rsid w:val="001A3B3D"/>
    <w:rsid w:val="001A451C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16AE8"/>
    <w:rsid w:val="002206C9"/>
    <w:rsid w:val="00223AA5"/>
    <w:rsid w:val="00232763"/>
    <w:rsid w:val="00236AF4"/>
    <w:rsid w:val="00237DA6"/>
    <w:rsid w:val="002409F7"/>
    <w:rsid w:val="0024365B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D6B"/>
    <w:rsid w:val="002870E8"/>
    <w:rsid w:val="002924D8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23DE"/>
    <w:rsid w:val="002E54BE"/>
    <w:rsid w:val="002E5F3C"/>
    <w:rsid w:val="002E7B21"/>
    <w:rsid w:val="00300910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45D4"/>
    <w:rsid w:val="00360A4C"/>
    <w:rsid w:val="00361527"/>
    <w:rsid w:val="00361F39"/>
    <w:rsid w:val="0036264C"/>
    <w:rsid w:val="00362F2E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69C3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2D60"/>
    <w:rsid w:val="005B2382"/>
    <w:rsid w:val="005B4337"/>
    <w:rsid w:val="005B54FA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9E5"/>
    <w:rsid w:val="005F432E"/>
    <w:rsid w:val="005F6C58"/>
    <w:rsid w:val="00603611"/>
    <w:rsid w:val="00610F27"/>
    <w:rsid w:val="006117EE"/>
    <w:rsid w:val="00614B4E"/>
    <w:rsid w:val="00614FA9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46EA"/>
    <w:rsid w:val="006A109E"/>
    <w:rsid w:val="006A1970"/>
    <w:rsid w:val="006A3102"/>
    <w:rsid w:val="006A4CDA"/>
    <w:rsid w:val="006A55E1"/>
    <w:rsid w:val="006B24C0"/>
    <w:rsid w:val="006B3D29"/>
    <w:rsid w:val="006B3E7B"/>
    <w:rsid w:val="006B4D5E"/>
    <w:rsid w:val="006C22E2"/>
    <w:rsid w:val="006C6612"/>
    <w:rsid w:val="006D3DD1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7AD1"/>
    <w:rsid w:val="00751EE3"/>
    <w:rsid w:val="007564CA"/>
    <w:rsid w:val="00757F70"/>
    <w:rsid w:val="007624FD"/>
    <w:rsid w:val="00762E1A"/>
    <w:rsid w:val="0076751B"/>
    <w:rsid w:val="00777DFF"/>
    <w:rsid w:val="00777E1B"/>
    <w:rsid w:val="00781531"/>
    <w:rsid w:val="007865BD"/>
    <w:rsid w:val="00787F02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502C"/>
    <w:rsid w:val="007B619A"/>
    <w:rsid w:val="007B735A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700B"/>
    <w:rsid w:val="00810892"/>
    <w:rsid w:val="00812549"/>
    <w:rsid w:val="0081435D"/>
    <w:rsid w:val="0081655D"/>
    <w:rsid w:val="00822F6F"/>
    <w:rsid w:val="00823AF9"/>
    <w:rsid w:val="00824678"/>
    <w:rsid w:val="0082468B"/>
    <w:rsid w:val="00826BA5"/>
    <w:rsid w:val="008276EC"/>
    <w:rsid w:val="008323AE"/>
    <w:rsid w:val="00833587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5AE0"/>
    <w:rsid w:val="009478CD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527"/>
    <w:rsid w:val="00A87CF5"/>
    <w:rsid w:val="00A900F3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D0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7A91"/>
    <w:rsid w:val="00BE0DA6"/>
    <w:rsid w:val="00BE0DB7"/>
    <w:rsid w:val="00BE3349"/>
    <w:rsid w:val="00BE455F"/>
    <w:rsid w:val="00BF15D3"/>
    <w:rsid w:val="00BF287D"/>
    <w:rsid w:val="00C03F88"/>
    <w:rsid w:val="00C10C01"/>
    <w:rsid w:val="00C1257F"/>
    <w:rsid w:val="00C147D1"/>
    <w:rsid w:val="00C161D6"/>
    <w:rsid w:val="00C16718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7B58"/>
    <w:rsid w:val="00C64E8C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B2248"/>
    <w:rsid w:val="00CB23E5"/>
    <w:rsid w:val="00CB2C13"/>
    <w:rsid w:val="00CB626D"/>
    <w:rsid w:val="00CB7D90"/>
    <w:rsid w:val="00CC6698"/>
    <w:rsid w:val="00CD54CB"/>
    <w:rsid w:val="00CD74EA"/>
    <w:rsid w:val="00CD75EB"/>
    <w:rsid w:val="00CD782F"/>
    <w:rsid w:val="00CE3D21"/>
    <w:rsid w:val="00CE68BA"/>
    <w:rsid w:val="00CE7363"/>
    <w:rsid w:val="00CE7516"/>
    <w:rsid w:val="00CF1EC3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26A5"/>
    <w:rsid w:val="00D83E53"/>
    <w:rsid w:val="00D86155"/>
    <w:rsid w:val="00D902E4"/>
    <w:rsid w:val="00D932D5"/>
    <w:rsid w:val="00D9500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8079D"/>
    <w:rsid w:val="00E820DA"/>
    <w:rsid w:val="00E83DB2"/>
    <w:rsid w:val="00E8584D"/>
    <w:rsid w:val="00E87A25"/>
    <w:rsid w:val="00E9038E"/>
    <w:rsid w:val="00E95D67"/>
    <w:rsid w:val="00E96E16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D18F7"/>
    <w:rsid w:val="00ED381B"/>
    <w:rsid w:val="00ED5C02"/>
    <w:rsid w:val="00ED609F"/>
    <w:rsid w:val="00ED664A"/>
    <w:rsid w:val="00ED6B86"/>
    <w:rsid w:val="00EF0DA5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BC0"/>
    <w:rsid w:val="00F54FD1"/>
    <w:rsid w:val="00F60EDE"/>
    <w:rsid w:val="00F623A7"/>
    <w:rsid w:val="00F668CE"/>
    <w:rsid w:val="00F810AF"/>
    <w:rsid w:val="00F82A62"/>
    <w:rsid w:val="00F95A84"/>
    <w:rsid w:val="00F97CCE"/>
    <w:rsid w:val="00FA4BDD"/>
    <w:rsid w:val="00FA5905"/>
    <w:rsid w:val="00FA7CBF"/>
    <w:rsid w:val="00FB1670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EC5F2-43B9-41DE-A8BB-E40457E7FA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2</TotalTime>
  <Pages>2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15</cp:revision>
  <cp:lastPrinted>2022-04-19T17:31:00Z</cp:lastPrinted>
  <dcterms:created xsi:type="dcterms:W3CDTF">2022-03-10T11:56:00Z</dcterms:created>
  <dcterms:modified xsi:type="dcterms:W3CDTF">2022-04-21T10:47:00Z</dcterms:modified>
</cp:coreProperties>
</file>